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410C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Cover Page:</w:t>
      </w:r>
    </w:p>
    <w:p w14:paraId="6824C4A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Final mark allocation: 50:50</w:t>
      </w:r>
    </w:p>
    <w:p w14:paraId="659978D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Development Log:</w:t>
      </w:r>
    </w:p>
    <w:p w14:paraId="4BBD83B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Key:</w:t>
      </w:r>
    </w:p>
    <w:p w14:paraId="40737C8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eveloper 1 (Dev 1) – 160221 Developer 2 (Dev 2) – 193960 Observer – O Driver – D</w:t>
      </w:r>
    </w:p>
    <w:p w14:paraId="297DB1A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Date</w:t>
      </w:r>
    </w:p>
    <w:p w14:paraId="5614D5E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Time</w:t>
      </w:r>
    </w:p>
    <w:p w14:paraId="785F5D1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uration</w:t>
      </w:r>
    </w:p>
    <w:p w14:paraId="7D82B7C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Role(s)</w:t>
      </w:r>
    </w:p>
    <w:p w14:paraId="1AD0721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Brief description of what was accomplished.</w:t>
      </w:r>
    </w:p>
    <w:p w14:paraId="49B64D8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Candidate Number Signatures</w:t>
      </w:r>
    </w:p>
    <w:p w14:paraId="71C9E89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69ED0F4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Monday October 18th</w:t>
      </w:r>
    </w:p>
    <w:p w14:paraId="466FB43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021</w:t>
      </w:r>
    </w:p>
    <w:p w14:paraId="466270C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3:30-4:30pm</w:t>
      </w:r>
    </w:p>
    <w:p w14:paraId="498CB23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 hour</w:t>
      </w:r>
    </w:p>
    <w:p w14:paraId="359CFB5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6262DD8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Dev 2</w:t>
      </w:r>
    </w:p>
    <w:p w14:paraId="05DA0C6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iscussing design/direction, setting up initial classes and files.</w:t>
      </w:r>
    </w:p>
    <w:p w14:paraId="191A2B9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1C0678A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3F50494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06173C9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Tuesday October 19th</w:t>
      </w:r>
      <w:proofErr w:type="gramStart"/>
      <w:r w:rsidRPr="004F173F">
        <w:rPr>
          <w:rFonts w:asciiTheme="minorHAnsi" w:hAnsiTheme="minorHAnsi" w:cstheme="minorHAnsi"/>
          <w:color w:val="0E101A"/>
        </w:rPr>
        <w:t xml:space="preserve"> 2021</w:t>
      </w:r>
      <w:proofErr w:type="gramEnd"/>
    </w:p>
    <w:p w14:paraId="447C885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4:30-6:30pm</w:t>
      </w:r>
    </w:p>
    <w:p w14:paraId="7886FB0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 hours</w:t>
      </w:r>
    </w:p>
    <w:p w14:paraId="6D59D0D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First half:</w:t>
      </w:r>
    </w:p>
    <w:p w14:paraId="29AE1EC7"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2</w:t>
      </w:r>
    </w:p>
    <w:p w14:paraId="17DF7B3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1</w:t>
      </w:r>
    </w:p>
    <w:p w14:paraId="73865B9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Second half</w:t>
      </w:r>
    </w:p>
    <w:p w14:paraId="0474D10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1083C84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2AA7BB6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Created file reading methods and some object methods.</w:t>
      </w:r>
    </w:p>
    <w:p w14:paraId="7FCDA6F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0F8C8E8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1E43CD1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2A1FF09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Friday October 22nd</w:t>
      </w:r>
      <w:proofErr w:type="gramStart"/>
      <w:r w:rsidRPr="004F173F">
        <w:rPr>
          <w:rFonts w:asciiTheme="minorHAnsi" w:hAnsiTheme="minorHAnsi" w:cstheme="minorHAnsi"/>
          <w:color w:val="0E101A"/>
        </w:rPr>
        <w:t xml:space="preserve"> 2021</w:t>
      </w:r>
      <w:proofErr w:type="gramEnd"/>
    </w:p>
    <w:p w14:paraId="265D35F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6:00-7:30pm</w:t>
      </w:r>
    </w:p>
    <w:p w14:paraId="60EBC9D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 hour and 30 mins</w:t>
      </w:r>
    </w:p>
    <w:p w14:paraId="50AA8AF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2</w:t>
      </w:r>
    </w:p>
    <w:p w14:paraId="39A2852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1</w:t>
      </w:r>
    </w:p>
    <w:p w14:paraId="2ADB8F20"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Creating more methods and setting up atomic actions</w:t>
      </w:r>
    </w:p>
    <w:p w14:paraId="440E838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7BD9E2F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70E5B5C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377CC58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Monday October 25th</w:t>
      </w:r>
      <w:proofErr w:type="gramStart"/>
      <w:r w:rsidRPr="004F173F">
        <w:rPr>
          <w:rFonts w:asciiTheme="minorHAnsi" w:hAnsiTheme="minorHAnsi" w:cstheme="minorHAnsi"/>
          <w:color w:val="0E101A"/>
        </w:rPr>
        <w:t xml:space="preserve"> 2021</w:t>
      </w:r>
      <w:proofErr w:type="gramEnd"/>
    </w:p>
    <w:p w14:paraId="48B1B0B7"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5:00-6:30pm</w:t>
      </w:r>
    </w:p>
    <w:p w14:paraId="63D547E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 hour and 30 mins</w:t>
      </w:r>
    </w:p>
    <w:p w14:paraId="08353B1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7D27F18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006AFAD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lastRenderedPageBreak/>
        <w:t>Bug fixing and reducing overhead. Began multithreading.</w:t>
      </w:r>
    </w:p>
    <w:p w14:paraId="2326596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1141C1C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22B4CFF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0D9A396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Monday November 1st</w:t>
      </w:r>
      <w:proofErr w:type="gramStart"/>
      <w:r w:rsidRPr="004F173F">
        <w:rPr>
          <w:rFonts w:asciiTheme="minorHAnsi" w:hAnsiTheme="minorHAnsi" w:cstheme="minorHAnsi"/>
          <w:color w:val="0E101A"/>
        </w:rPr>
        <w:t xml:space="preserve"> 2021</w:t>
      </w:r>
      <w:proofErr w:type="gramEnd"/>
    </w:p>
    <w:p w14:paraId="7099661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6:00-8:00pm</w:t>
      </w:r>
    </w:p>
    <w:p w14:paraId="47ED987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 hours</w:t>
      </w:r>
    </w:p>
    <w:p w14:paraId="00FF0040"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51B943C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4B693F4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Some streamlining/restructuring. of existing code.</w:t>
      </w:r>
    </w:p>
    <w:p w14:paraId="1FAD1E8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4F79AA97"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0992328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48A85BE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Tuesday November 2nd</w:t>
      </w:r>
      <w:proofErr w:type="gramStart"/>
      <w:r w:rsidRPr="004F173F">
        <w:rPr>
          <w:rFonts w:asciiTheme="minorHAnsi" w:hAnsiTheme="minorHAnsi" w:cstheme="minorHAnsi"/>
          <w:color w:val="0E101A"/>
        </w:rPr>
        <w:t xml:space="preserve"> 2021</w:t>
      </w:r>
      <w:proofErr w:type="gramEnd"/>
    </w:p>
    <w:p w14:paraId="7DDB5D7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4:30-6:30pm</w:t>
      </w:r>
    </w:p>
    <w:p w14:paraId="639EDF80"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 hours</w:t>
      </w:r>
    </w:p>
    <w:p w14:paraId="60F10FD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First half:</w:t>
      </w:r>
    </w:p>
    <w:p w14:paraId="1AF9528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69DF809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3E563877"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Second half:</w:t>
      </w:r>
    </w:p>
    <w:p w14:paraId="0CC10BD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2</w:t>
      </w:r>
    </w:p>
    <w:p w14:paraId="64F106E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1</w:t>
      </w:r>
    </w:p>
    <w:p w14:paraId="0DA3DD0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Added file writing, bug fixing, checked coded against the specification.</w:t>
      </w:r>
    </w:p>
    <w:p w14:paraId="62627BE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77392A0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670D72A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09F5630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Friday November 5th</w:t>
      </w:r>
      <w:proofErr w:type="gramStart"/>
      <w:r w:rsidRPr="004F173F">
        <w:rPr>
          <w:rFonts w:asciiTheme="minorHAnsi" w:hAnsiTheme="minorHAnsi" w:cstheme="minorHAnsi"/>
          <w:color w:val="0E101A"/>
        </w:rPr>
        <w:t xml:space="preserve"> 2021</w:t>
      </w:r>
      <w:proofErr w:type="gramEnd"/>
    </w:p>
    <w:p w14:paraId="25E54AB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9:00-10:00pm</w:t>
      </w:r>
    </w:p>
    <w:p w14:paraId="686FAD9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 hour</w:t>
      </w:r>
    </w:p>
    <w:p w14:paraId="1F63374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3C4D365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792AE91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Bug fixing, and discussion on remaining tasks to tackle, and code commenting.</w:t>
      </w:r>
    </w:p>
    <w:p w14:paraId="7E3C313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6639683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4360FB3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7A91A3D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Sunday November 7th</w:t>
      </w:r>
      <w:proofErr w:type="gramStart"/>
      <w:r w:rsidRPr="004F173F">
        <w:rPr>
          <w:rFonts w:asciiTheme="minorHAnsi" w:hAnsiTheme="minorHAnsi" w:cstheme="minorHAnsi"/>
          <w:color w:val="0E101A"/>
        </w:rPr>
        <w:t xml:space="preserve"> 2021</w:t>
      </w:r>
      <w:proofErr w:type="gramEnd"/>
    </w:p>
    <w:p w14:paraId="4047B13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5:30-7:30pm</w:t>
      </w:r>
    </w:p>
    <w:p w14:paraId="196789A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 hours</w:t>
      </w:r>
    </w:p>
    <w:p w14:paraId="3418248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2</w:t>
      </w:r>
    </w:p>
    <w:p w14:paraId="1D3F3C7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1</w:t>
      </w:r>
    </w:p>
    <w:p w14:paraId="1DFF9C1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Running, testing, and fixing remaining bugs and code commenting.</w:t>
      </w:r>
    </w:p>
    <w:p w14:paraId="7214DA2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2502E1C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7A9CDC8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6EC4C7D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Tuesday November 9th</w:t>
      </w:r>
      <w:proofErr w:type="gramStart"/>
      <w:r w:rsidRPr="004F173F">
        <w:rPr>
          <w:rFonts w:asciiTheme="minorHAnsi" w:hAnsiTheme="minorHAnsi" w:cstheme="minorHAnsi"/>
          <w:color w:val="0E101A"/>
        </w:rPr>
        <w:t xml:space="preserve"> 2021</w:t>
      </w:r>
      <w:proofErr w:type="gramEnd"/>
    </w:p>
    <w:p w14:paraId="0E34325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4:30-6:30pm</w:t>
      </w:r>
    </w:p>
    <w:p w14:paraId="037C115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2 hours</w:t>
      </w:r>
    </w:p>
    <w:p w14:paraId="49B2195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First half:</w:t>
      </w:r>
    </w:p>
    <w:p w14:paraId="5083C7B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2</w:t>
      </w:r>
    </w:p>
    <w:p w14:paraId="6A90D95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lastRenderedPageBreak/>
        <w:t>O = Dev 1</w:t>
      </w:r>
    </w:p>
    <w:p w14:paraId="51EFE5F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Second half:</w:t>
      </w:r>
    </w:p>
    <w:p w14:paraId="7B55B6A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D = Dev 1</w:t>
      </w:r>
    </w:p>
    <w:p w14:paraId="224E006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O = Dev 2</w:t>
      </w:r>
    </w:p>
    <w:p w14:paraId="257295D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Finish report, final bug fixes. Last review of the project to make any last-minute changes. Submission.</w:t>
      </w:r>
    </w:p>
    <w:p w14:paraId="37EAF67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60221</w:t>
      </w:r>
    </w:p>
    <w:p w14:paraId="4BFE87F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193960</w:t>
      </w:r>
    </w:p>
    <w:p w14:paraId="7EB2691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1D7776B2"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w:t>
      </w:r>
    </w:p>
    <w:p w14:paraId="0B115991"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33A5CD6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7AC64F1E"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24D63C8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Design Choices:</w:t>
      </w:r>
    </w:p>
    <w:p w14:paraId="49DC6F4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Handling an invalid total number of pebbles inputted:</w:t>
      </w:r>
    </w:p>
    <w:p w14:paraId="28A653D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We initially considered handling ensuring that bags contained enough pebbles for the game in the code. The idea behind this is that when users are entering files, they are just entering a distribution of weights to create the probability they would like to have for their game. Since pebbles are drawn at random, the only way to increase the likelihood of a certain weight is to increase the number of pebbles of that weight in a bag.</w:t>
      </w:r>
    </w:p>
    <w:p w14:paraId="0FEAE614"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Hence, we thought about implementing this by taking this distribution and duplicating it until the total pebbles were greater than 11 to make it valid for one player, and then to replicate this new distribution for as many players as the user entered to ensure the game would be playable for whatever number of players the user entered as well regardless of the original </w:t>
      </w:r>
      <w:proofErr w:type="gramStart"/>
      <w:r w:rsidRPr="004F173F">
        <w:rPr>
          <w:rFonts w:asciiTheme="minorHAnsi" w:hAnsiTheme="minorHAnsi" w:cstheme="minorHAnsi"/>
          <w:color w:val="0E101A"/>
        </w:rPr>
        <w:t>amount</w:t>
      </w:r>
      <w:proofErr w:type="gramEnd"/>
      <w:r w:rsidRPr="004F173F">
        <w:rPr>
          <w:rFonts w:asciiTheme="minorHAnsi" w:hAnsiTheme="minorHAnsi" w:cstheme="minorHAnsi"/>
          <w:color w:val="0E101A"/>
        </w:rPr>
        <w:t xml:space="preserve"> of pebbles taken from the flies. This would all be accomplished while maintaining the probability distribution that the user entered as the number of pebbles is corrected through duplication, so the frequency of a certain pebble weight would never change.</w:t>
      </w:r>
    </w:p>
    <w:p w14:paraId="41893C9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We eventually decided not to handle this for the user as it was pretty similar to the idea of handling for the user entering files that contained a distribution of pebble weights that would make it so that a hand could never hold a weight of 100 where both </w:t>
      </w:r>
      <w:proofErr w:type="gramStart"/>
      <w:r w:rsidRPr="004F173F">
        <w:rPr>
          <w:rFonts w:asciiTheme="minorHAnsi" w:hAnsiTheme="minorHAnsi" w:cstheme="minorHAnsi"/>
          <w:color w:val="0E101A"/>
        </w:rPr>
        <w:t>would situations would</w:t>
      </w:r>
      <w:proofErr w:type="gramEnd"/>
      <w:r w:rsidRPr="004F173F">
        <w:rPr>
          <w:rFonts w:asciiTheme="minorHAnsi" w:hAnsiTheme="minorHAnsi" w:cstheme="minorHAnsi"/>
          <w:color w:val="0E101A"/>
        </w:rPr>
        <w:t xml:space="preserve"> require the code to handle user inputs that were correct syntactically but still caused issues for a perfect running of the game. </w:t>
      </w:r>
      <w:proofErr w:type="gramStart"/>
      <w:r w:rsidRPr="004F173F">
        <w:rPr>
          <w:rFonts w:asciiTheme="minorHAnsi" w:hAnsiTheme="minorHAnsi" w:cstheme="minorHAnsi"/>
          <w:color w:val="0E101A"/>
        </w:rPr>
        <w:t>Therefore</w:t>
      </w:r>
      <w:proofErr w:type="gramEnd"/>
      <w:r w:rsidRPr="004F173F">
        <w:rPr>
          <w:rFonts w:asciiTheme="minorHAnsi" w:hAnsiTheme="minorHAnsi" w:cstheme="minorHAnsi"/>
          <w:color w:val="0E101A"/>
        </w:rPr>
        <w:t xml:space="preserve"> for continuity’s sake, we chose to return to the user that they did not have enough pebbles in one of their entered files.</w:t>
      </w:r>
    </w:p>
    <w:p w14:paraId="48E771C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Handling distributions of pebbles where 100 is impossible to make:</w:t>
      </w:r>
    </w:p>
    <w:p w14:paraId="7205E810"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We chose not to handle distributions of pebble weights that make a hand reaching 100 impossible and just let the code run. This is because it will often be virtually impossible to account for all the permutations of the total weight in a hand of the total distribution of pebble weights across all three bags. So while it would be feasible to create methods to catch certain constraints (such as checking whether there were pebbles in the bags that make it impossible to get 100 with them in your hand), we found that for it to make enough of a difference that we wanted to implement it, the method would have to brute-force its way through permutations which became completely infeasible as the number of player/number of pebbles increases or to use approximations which could still become infeasible and was also quite complicated to implement.</w:t>
      </w:r>
    </w:p>
    <w:p w14:paraId="67A4B42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 xml:space="preserve">Use of Singleton Pattern for </w:t>
      </w:r>
      <w:proofErr w:type="spellStart"/>
      <w:r w:rsidRPr="004F173F">
        <w:rPr>
          <w:rStyle w:val="Strong"/>
          <w:rFonts w:asciiTheme="minorHAnsi" w:hAnsiTheme="minorHAnsi" w:cstheme="minorHAnsi"/>
          <w:color w:val="0E101A"/>
        </w:rPr>
        <w:t>PebbleGame</w:t>
      </w:r>
      <w:proofErr w:type="spellEnd"/>
      <w:r w:rsidRPr="004F173F">
        <w:rPr>
          <w:rStyle w:val="Strong"/>
          <w:rFonts w:asciiTheme="minorHAnsi" w:hAnsiTheme="minorHAnsi" w:cstheme="minorHAnsi"/>
          <w:color w:val="0E101A"/>
        </w:rPr>
        <w:t xml:space="preserve"> game state:</w:t>
      </w:r>
    </w:p>
    <w:p w14:paraId="34A0569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Initially, we were unable to access the instance of a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from the static main method. This led us to create another instance of the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within the already created instance of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in the method </w:t>
      </w:r>
      <w:proofErr w:type="spellStart"/>
      <w:r w:rsidRPr="004F173F">
        <w:rPr>
          <w:rFonts w:asciiTheme="minorHAnsi" w:hAnsiTheme="minorHAnsi" w:cstheme="minorHAnsi"/>
          <w:color w:val="0E101A"/>
        </w:rPr>
        <w:t>runPlayers</w:t>
      </w:r>
      <w:proofErr w:type="spellEnd"/>
      <w:r w:rsidRPr="004F173F">
        <w:rPr>
          <w:rFonts w:asciiTheme="minorHAnsi" w:hAnsiTheme="minorHAnsi" w:cstheme="minorHAnsi"/>
          <w:color w:val="0E101A"/>
        </w:rPr>
        <w:t xml:space="preserve">; we then had to create instances of players within an instance of a player array within our instance of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This was very inefficient and used </w:t>
      </w:r>
      <w:r w:rsidRPr="004F173F">
        <w:rPr>
          <w:rFonts w:asciiTheme="minorHAnsi" w:hAnsiTheme="minorHAnsi" w:cstheme="minorHAnsi"/>
          <w:color w:val="0E101A"/>
        </w:rPr>
        <w:lastRenderedPageBreak/>
        <w:t xml:space="preserve">more overhead. By implementing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as a Singleton Pattern, we only needed to create one instance of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to solve the problem and run the program.</w:t>
      </w:r>
    </w:p>
    <w:p w14:paraId="0626ECE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The design choice of atomic Draw and Discard method:</w:t>
      </w:r>
    </w:p>
    <w:p w14:paraId="1E5BDC3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Initially, we had one method for drawing and discarding. The idea was to make the bags atomic memory spaces so that concurrency could occur within a single method while keeping it </w:t>
      </w:r>
      <w:proofErr w:type="gramStart"/>
      <w:r w:rsidRPr="004F173F">
        <w:rPr>
          <w:rFonts w:asciiTheme="minorHAnsi" w:hAnsiTheme="minorHAnsi" w:cstheme="minorHAnsi"/>
          <w:color w:val="0E101A"/>
        </w:rPr>
        <w:t>thread-safe</w:t>
      </w:r>
      <w:proofErr w:type="gramEnd"/>
      <w:r w:rsidRPr="004F173F">
        <w:rPr>
          <w:rFonts w:asciiTheme="minorHAnsi" w:hAnsiTheme="minorHAnsi" w:cstheme="minorHAnsi"/>
          <w:color w:val="0E101A"/>
        </w:rPr>
        <w:t>. However, we decided that as the specification required of us to create a game for only a specified number of three bags that did not change, we decided it would be simpler to code individual synchronized methods that still preserve the atomic action of drawing and discarding for each of the bags to create a more straightforward solution than what would have been required otherwise using our original method. In doing this, we tried to comply more closely with what was required of us rather than making something more complex than what the user (specification) asked for.</w:t>
      </w:r>
    </w:p>
    <w:p w14:paraId="451B486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 xml:space="preserve">Placement of the </w:t>
      </w:r>
      <w:proofErr w:type="gramStart"/>
      <w:r w:rsidRPr="004F173F">
        <w:rPr>
          <w:rStyle w:val="Strong"/>
          <w:rFonts w:asciiTheme="minorHAnsi" w:hAnsiTheme="minorHAnsi" w:cstheme="minorHAnsi"/>
          <w:color w:val="0E101A"/>
        </w:rPr>
        <w:t>run(</w:t>
      </w:r>
      <w:proofErr w:type="gramEnd"/>
      <w:r w:rsidRPr="004F173F">
        <w:rPr>
          <w:rStyle w:val="Strong"/>
          <w:rFonts w:asciiTheme="minorHAnsi" w:hAnsiTheme="minorHAnsi" w:cstheme="minorHAnsi"/>
          <w:color w:val="0E101A"/>
        </w:rPr>
        <w:t>) method for threads:</w:t>
      </w:r>
    </w:p>
    <w:p w14:paraId="42B6446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Initially, we wanted </w:t>
      </w:r>
      <w:proofErr w:type="gramStart"/>
      <w:r w:rsidRPr="004F173F">
        <w:rPr>
          <w:rFonts w:asciiTheme="minorHAnsi" w:hAnsiTheme="minorHAnsi" w:cstheme="minorHAnsi"/>
          <w:color w:val="0E101A"/>
        </w:rPr>
        <w:t>run(</w:t>
      </w:r>
      <w:proofErr w:type="gramEnd"/>
      <w:r w:rsidRPr="004F173F">
        <w:rPr>
          <w:rFonts w:asciiTheme="minorHAnsi" w:hAnsiTheme="minorHAnsi" w:cstheme="minorHAnsi"/>
          <w:color w:val="0E101A"/>
        </w:rPr>
        <w:t xml:space="preserve">) to exist in the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class; however, we found it confusing and not developer-friendly as the threads tend to act as players. We wanted to model this view of the game from a “player’s” perspective. It also required a more complex solution to pass players into threads, so creating a specialized </w:t>
      </w:r>
      <w:proofErr w:type="spellStart"/>
      <w:r w:rsidRPr="004F173F">
        <w:rPr>
          <w:rFonts w:asciiTheme="minorHAnsi" w:hAnsiTheme="minorHAnsi" w:cstheme="minorHAnsi"/>
          <w:color w:val="0E101A"/>
        </w:rPr>
        <w:t>PlayerThread</w:t>
      </w:r>
      <w:proofErr w:type="spellEnd"/>
      <w:r w:rsidRPr="004F173F">
        <w:rPr>
          <w:rFonts w:asciiTheme="minorHAnsi" w:hAnsiTheme="minorHAnsi" w:cstheme="minorHAnsi"/>
          <w:color w:val="0E101A"/>
        </w:rPr>
        <w:t xml:space="preserve"> class to help run the game made it far easier to understand code.</w:t>
      </w:r>
    </w:p>
    <w:p w14:paraId="656B163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Handling of starvation between player threads:</w:t>
      </w:r>
    </w:p>
    <w:p w14:paraId="583FD39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Initially, we faced a minor starvation issue which was rectified by creating a separate loop to start threads from that used to create them. That decreased the overhead between starting threads which reduced starvation. The limitations of this solution came when the program had a very high number of players or a pebble weight distribution which has a very high probability of creating 100 or from both, which could cause players to win and end the game before another player even got to draw their hands let alone perform their first draw and discard. This led to the creation of a few unique situations that still led to starvation. We considered a more complex method to reduce starvation:</w:t>
      </w:r>
    </w:p>
    <w:p w14:paraId="23A4DD4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This involved using a counter in the while loop to count how many times a player has drawn and discarded; we then would have a limit to this counter with an if statement where when the player has drawn/discarded “its fair share of pebbles,” it would call a </w:t>
      </w:r>
      <w:proofErr w:type="spellStart"/>
      <w:r w:rsidRPr="004F173F">
        <w:rPr>
          <w:rFonts w:asciiTheme="minorHAnsi" w:hAnsiTheme="minorHAnsi" w:cstheme="minorHAnsi"/>
          <w:color w:val="0E101A"/>
        </w:rPr>
        <w:t>PebbleGame</w:t>
      </w:r>
      <w:proofErr w:type="spellEnd"/>
      <w:r w:rsidRPr="004F173F">
        <w:rPr>
          <w:rFonts w:asciiTheme="minorHAnsi" w:hAnsiTheme="minorHAnsi" w:cstheme="minorHAnsi"/>
          <w:color w:val="0E101A"/>
        </w:rPr>
        <w:t xml:space="preserve"> method. This method would utilize a priority queue of threads where pebbles are </w:t>
      </w:r>
      <w:proofErr w:type="gramStart"/>
      <w:r w:rsidRPr="004F173F">
        <w:rPr>
          <w:rFonts w:asciiTheme="minorHAnsi" w:hAnsiTheme="minorHAnsi" w:cstheme="minorHAnsi"/>
          <w:color w:val="0E101A"/>
        </w:rPr>
        <w:t>once</w:t>
      </w:r>
      <w:proofErr w:type="gramEnd"/>
      <w:r w:rsidRPr="004F173F">
        <w:rPr>
          <w:rFonts w:asciiTheme="minorHAnsi" w:hAnsiTheme="minorHAnsi" w:cstheme="minorHAnsi"/>
          <w:color w:val="0E101A"/>
        </w:rPr>
        <w:t xml:space="preserve"> they have gone “too many times” are moved to the back of. It would also use the join()/</w:t>
      </w:r>
      <w:proofErr w:type="gramStart"/>
      <w:r w:rsidRPr="004F173F">
        <w:rPr>
          <w:rFonts w:asciiTheme="minorHAnsi" w:hAnsiTheme="minorHAnsi" w:cstheme="minorHAnsi"/>
          <w:color w:val="0E101A"/>
        </w:rPr>
        <w:t>yield(</w:t>
      </w:r>
      <w:proofErr w:type="gramEnd"/>
      <w:r w:rsidRPr="004F173F">
        <w:rPr>
          <w:rFonts w:asciiTheme="minorHAnsi" w:hAnsiTheme="minorHAnsi" w:cstheme="minorHAnsi"/>
          <w:color w:val="0E101A"/>
        </w:rPr>
        <w:t xml:space="preserve">) methods to make a thread wait to go until after the current last player in the priority queue that it will now queue behind has been sent to the back of the queue. This would stop any thread from getting too much an unequal </w:t>
      </w:r>
      <w:proofErr w:type="gramStart"/>
      <w:r w:rsidRPr="004F173F">
        <w:rPr>
          <w:rFonts w:asciiTheme="minorHAnsi" w:hAnsiTheme="minorHAnsi" w:cstheme="minorHAnsi"/>
          <w:color w:val="0E101A"/>
        </w:rPr>
        <w:t>amount</w:t>
      </w:r>
      <w:proofErr w:type="gramEnd"/>
      <w:r w:rsidRPr="004F173F">
        <w:rPr>
          <w:rFonts w:asciiTheme="minorHAnsi" w:hAnsiTheme="minorHAnsi" w:cstheme="minorHAnsi"/>
          <w:color w:val="0E101A"/>
        </w:rPr>
        <w:t xml:space="preserve"> of draw/discards, reducing starvation. A limitation would be that with this arbitrary counter, what could be considered fair would change depending on the number of players. We also found a solution for this by creating the limit for the counter using an algorithm calculated off the number of players input to play the game.</w:t>
      </w:r>
    </w:p>
    <w:p w14:paraId="06CA116A"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However, we still decided not to implement this solution to starvation. The reason is that although it would somewhat prevent players from winning before others had drawn their hands. It was still possible for with a vast number of players/extremely high probability of making 100 pebble distributions that a player would win with their </w:t>
      </w:r>
      <w:proofErr w:type="gramStart"/>
      <w:r w:rsidRPr="004F173F">
        <w:rPr>
          <w:rFonts w:asciiTheme="minorHAnsi" w:hAnsiTheme="minorHAnsi" w:cstheme="minorHAnsi"/>
          <w:color w:val="0E101A"/>
        </w:rPr>
        <w:t>first hand</w:t>
      </w:r>
      <w:proofErr w:type="gramEnd"/>
      <w:r w:rsidRPr="004F173F">
        <w:rPr>
          <w:rFonts w:asciiTheme="minorHAnsi" w:hAnsiTheme="minorHAnsi" w:cstheme="minorHAnsi"/>
          <w:color w:val="0E101A"/>
        </w:rPr>
        <w:t xml:space="preserve"> drawn, without drawing/discarding a single pebble and hence the same limitation may only have been reduced slightly, and very much is still a problem. </w:t>
      </w:r>
      <w:proofErr w:type="gramStart"/>
      <w:r w:rsidRPr="004F173F">
        <w:rPr>
          <w:rFonts w:asciiTheme="minorHAnsi" w:hAnsiTheme="minorHAnsi" w:cstheme="minorHAnsi"/>
          <w:color w:val="0E101A"/>
        </w:rPr>
        <w:t>Therefore</w:t>
      </w:r>
      <w:proofErr w:type="gramEnd"/>
      <w:r w:rsidRPr="004F173F">
        <w:rPr>
          <w:rFonts w:asciiTheme="minorHAnsi" w:hAnsiTheme="minorHAnsi" w:cstheme="minorHAnsi"/>
          <w:color w:val="0E101A"/>
        </w:rPr>
        <w:t xml:space="preserve"> we decided that all the extra overhead required and the additional complexity added to the code would, in most cases, still outweigh the benefits of this more controlled method of avoiding starvation. Since we both deduced it was most likely that/that all the cases we observed of starvation occurred in the extreme cases that are still a limitation of this more complex solution. Hence, we chose not to implement it after having a few discussions on how we would deal with starvation and how much it would be affecting the game.</w:t>
      </w:r>
    </w:p>
    <w:p w14:paraId="110AC57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6545EAF3"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46535720"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06424138"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36CCA59C"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63FA2836"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0EE597F5"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Test-Based Design Choices</w:t>
      </w:r>
    </w:p>
    <w:p w14:paraId="19033A8B"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The testing framework that we are utilizing is Junit4.</w:t>
      </w:r>
    </w:p>
    <w:p w14:paraId="2BE9A43D"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3D4E8569"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Style w:val="Strong"/>
          <w:rFonts w:asciiTheme="minorHAnsi" w:hAnsiTheme="minorHAnsi" w:cstheme="minorHAnsi"/>
          <w:color w:val="0E101A"/>
        </w:rPr>
        <w:t>Multiple winners:</w:t>
      </w:r>
    </w:p>
    <w:p w14:paraId="0860F167"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r w:rsidRPr="004F173F">
        <w:rPr>
          <w:rFonts w:asciiTheme="minorHAnsi" w:hAnsiTheme="minorHAnsi" w:cstheme="minorHAnsi"/>
          <w:color w:val="0E101A"/>
        </w:rPr>
        <w:t xml:space="preserve">We found that multiple players could win at once when performing unit tests on the </w:t>
      </w:r>
      <w:proofErr w:type="gramStart"/>
      <w:r w:rsidRPr="004F173F">
        <w:rPr>
          <w:rFonts w:asciiTheme="minorHAnsi" w:hAnsiTheme="minorHAnsi" w:cstheme="minorHAnsi"/>
          <w:color w:val="0E101A"/>
        </w:rPr>
        <w:t>run(</w:t>
      </w:r>
      <w:proofErr w:type="gramEnd"/>
      <w:r w:rsidRPr="004F173F">
        <w:rPr>
          <w:rFonts w:asciiTheme="minorHAnsi" w:hAnsiTheme="minorHAnsi" w:cstheme="minorHAnsi"/>
          <w:color w:val="0E101A"/>
        </w:rPr>
        <w:t xml:space="preserve">) method. In finding this, we realized the existence of a limitation to the boolean lock method we used for ending the game for all players once a player won. We found a small timeslice wherein threads that did not win may still be running through their run methods after a winning player has triggered the boolean lock. As a result, more players could succeed in this time slice with a distribution of pebbles that creates a very high probability of winning. We considered reducing the likelihood of this occurring by adding in more if statements to if the boolean lock had been triggered or not yet throughout the </w:t>
      </w:r>
      <w:proofErr w:type="gramStart"/>
      <w:r w:rsidRPr="004F173F">
        <w:rPr>
          <w:rFonts w:asciiTheme="minorHAnsi" w:hAnsiTheme="minorHAnsi" w:cstheme="minorHAnsi"/>
          <w:color w:val="0E101A"/>
        </w:rPr>
        <w:t>run(</w:t>
      </w:r>
      <w:proofErr w:type="gramEnd"/>
      <w:r w:rsidRPr="004F173F">
        <w:rPr>
          <w:rFonts w:asciiTheme="minorHAnsi" w:hAnsiTheme="minorHAnsi" w:cstheme="minorHAnsi"/>
          <w:color w:val="0E101A"/>
        </w:rPr>
        <w:t>) method. However, we eventually decided against it as we decided that the likelihood of multiple winners occurring was already extremely low to the point of needing distributions that almost guaranteed wins for it to happen frequently. It was not worth adding in the extra overhead for the systems by introducing more overhead in many additional comparison operations.</w:t>
      </w:r>
    </w:p>
    <w:p w14:paraId="0A19B13F" w14:textId="77777777" w:rsidR="004F173F" w:rsidRPr="004F173F" w:rsidRDefault="004F173F" w:rsidP="004F173F">
      <w:pPr>
        <w:pStyle w:val="NormalWeb"/>
        <w:spacing w:before="0" w:beforeAutospacing="0" w:after="0" w:afterAutospacing="0"/>
        <w:rPr>
          <w:rFonts w:asciiTheme="minorHAnsi" w:hAnsiTheme="minorHAnsi" w:cstheme="minorHAnsi"/>
          <w:color w:val="0E101A"/>
        </w:rPr>
      </w:pPr>
    </w:p>
    <w:p w14:paraId="1A510EA3" w14:textId="77777777" w:rsidR="004148BC" w:rsidRPr="004F173F" w:rsidRDefault="004148BC" w:rsidP="004F173F">
      <w:pPr>
        <w:rPr>
          <w:rFonts w:cstheme="minorHAnsi"/>
        </w:rPr>
      </w:pPr>
    </w:p>
    <w:sectPr w:rsidR="004148BC" w:rsidRPr="004F173F" w:rsidSect="00655726">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mwqAUAgz0bbCwAAAA="/>
  </w:docVars>
  <w:rsids>
    <w:rsidRoot w:val="007A42B8"/>
    <w:rsid w:val="00037BD0"/>
    <w:rsid w:val="000478CF"/>
    <w:rsid w:val="00050BC6"/>
    <w:rsid w:val="0005110D"/>
    <w:rsid w:val="000A4B5D"/>
    <w:rsid w:val="000C404E"/>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1F59"/>
    <w:rsid w:val="002D0246"/>
    <w:rsid w:val="002D46CF"/>
    <w:rsid w:val="002D654D"/>
    <w:rsid w:val="002D7FE3"/>
    <w:rsid w:val="002E6A50"/>
    <w:rsid w:val="0033454A"/>
    <w:rsid w:val="00350164"/>
    <w:rsid w:val="00375920"/>
    <w:rsid w:val="003A0497"/>
    <w:rsid w:val="003A0A3A"/>
    <w:rsid w:val="003B4BBE"/>
    <w:rsid w:val="003F0748"/>
    <w:rsid w:val="003F4A43"/>
    <w:rsid w:val="004032F7"/>
    <w:rsid w:val="004148BC"/>
    <w:rsid w:val="00423D07"/>
    <w:rsid w:val="00431122"/>
    <w:rsid w:val="004314A7"/>
    <w:rsid w:val="00471ACD"/>
    <w:rsid w:val="00471C06"/>
    <w:rsid w:val="00493D50"/>
    <w:rsid w:val="004E38D0"/>
    <w:rsid w:val="004E64B8"/>
    <w:rsid w:val="004F03FE"/>
    <w:rsid w:val="004F173F"/>
    <w:rsid w:val="00506CF6"/>
    <w:rsid w:val="0051567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7832"/>
    <w:rsid w:val="006E245C"/>
    <w:rsid w:val="006F529F"/>
    <w:rsid w:val="00705789"/>
    <w:rsid w:val="00707112"/>
    <w:rsid w:val="0070730A"/>
    <w:rsid w:val="00714224"/>
    <w:rsid w:val="007159F6"/>
    <w:rsid w:val="00740D2D"/>
    <w:rsid w:val="007834F5"/>
    <w:rsid w:val="007910D7"/>
    <w:rsid w:val="007A42B8"/>
    <w:rsid w:val="007A5A39"/>
    <w:rsid w:val="007C5303"/>
    <w:rsid w:val="007D04D5"/>
    <w:rsid w:val="007D29FD"/>
    <w:rsid w:val="007E451E"/>
    <w:rsid w:val="00800653"/>
    <w:rsid w:val="00802BE3"/>
    <w:rsid w:val="00823A9F"/>
    <w:rsid w:val="008270FE"/>
    <w:rsid w:val="00832A00"/>
    <w:rsid w:val="00834B59"/>
    <w:rsid w:val="008546DA"/>
    <w:rsid w:val="0086053C"/>
    <w:rsid w:val="008B7E84"/>
    <w:rsid w:val="008E27D8"/>
    <w:rsid w:val="008E28BD"/>
    <w:rsid w:val="008E3DFB"/>
    <w:rsid w:val="008E4839"/>
    <w:rsid w:val="009055F6"/>
    <w:rsid w:val="00941348"/>
    <w:rsid w:val="00973C7F"/>
    <w:rsid w:val="00995525"/>
    <w:rsid w:val="009A3956"/>
    <w:rsid w:val="009A418E"/>
    <w:rsid w:val="009C45E9"/>
    <w:rsid w:val="009E76B3"/>
    <w:rsid w:val="009F3CC3"/>
    <w:rsid w:val="009F7BD0"/>
    <w:rsid w:val="00A072EF"/>
    <w:rsid w:val="00A1406F"/>
    <w:rsid w:val="00A22F7F"/>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307A0"/>
    <w:rsid w:val="00B55649"/>
    <w:rsid w:val="00B71782"/>
    <w:rsid w:val="00B7336C"/>
    <w:rsid w:val="00B932C6"/>
    <w:rsid w:val="00B97FD8"/>
    <w:rsid w:val="00BB2C24"/>
    <w:rsid w:val="00BC0D57"/>
    <w:rsid w:val="00BF602C"/>
    <w:rsid w:val="00C517C1"/>
    <w:rsid w:val="00C6498E"/>
    <w:rsid w:val="00C951E6"/>
    <w:rsid w:val="00CE23D8"/>
    <w:rsid w:val="00CE4E8F"/>
    <w:rsid w:val="00CF5311"/>
    <w:rsid w:val="00CF589D"/>
    <w:rsid w:val="00D21AF4"/>
    <w:rsid w:val="00D2286A"/>
    <w:rsid w:val="00D33224"/>
    <w:rsid w:val="00D42D59"/>
    <w:rsid w:val="00D50074"/>
    <w:rsid w:val="00D52C98"/>
    <w:rsid w:val="00D61518"/>
    <w:rsid w:val="00D618DE"/>
    <w:rsid w:val="00D8027C"/>
    <w:rsid w:val="00D83B05"/>
    <w:rsid w:val="00DA5251"/>
    <w:rsid w:val="00DA5743"/>
    <w:rsid w:val="00DB0597"/>
    <w:rsid w:val="00DC559D"/>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F05DFA"/>
    <w:rsid w:val="00F32E79"/>
    <w:rsid w:val="00F42536"/>
    <w:rsid w:val="00F570E9"/>
    <w:rsid w:val="00F70B63"/>
    <w:rsid w:val="00F87C6A"/>
    <w:rsid w:val="00FB69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BB6C5C"/>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D7F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F173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4F17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5693">
      <w:bodyDiv w:val="1"/>
      <w:marLeft w:val="0"/>
      <w:marRight w:val="0"/>
      <w:marTop w:val="0"/>
      <w:marBottom w:val="0"/>
      <w:divBdr>
        <w:top w:val="none" w:sz="0" w:space="0" w:color="auto"/>
        <w:left w:val="none" w:sz="0" w:space="0" w:color="auto"/>
        <w:bottom w:val="none" w:sz="0" w:space="0" w:color="auto"/>
        <w:right w:val="none" w:sz="0" w:space="0" w:color="auto"/>
      </w:divBdr>
    </w:div>
    <w:div w:id="103049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5</Pages>
  <Words>1519</Words>
  <Characters>866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ola, Graham</dc:creator>
  <cp:keywords/>
  <dc:description/>
  <cp:lastModifiedBy>Faiola, Graham</cp:lastModifiedBy>
  <cp:revision>204</cp:revision>
  <dcterms:created xsi:type="dcterms:W3CDTF">2021-11-08T15:46:00Z</dcterms:created>
  <dcterms:modified xsi:type="dcterms:W3CDTF">2021-11-11T00:39:00Z</dcterms:modified>
</cp:coreProperties>
</file>